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4C6D11">
        <w:rPr>
          <w:rFonts w:ascii="Times New Roman" w:hAnsi="Times New Roman" w:cs="Times New Roman"/>
          <w:b/>
          <w:sz w:val="24"/>
          <w:szCs w:val="24"/>
          <w:u w:val="single"/>
        </w:rPr>
        <w:t>3</w:t>
      </w:r>
    </w:p>
    <w:p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</w:t>
      </w:r>
      <w:r w:rsidR="007F7094">
        <w:rPr>
          <w:rFonts w:ascii="Times New Roman" w:hAnsi="Times New Roman" w:cs="Times New Roman"/>
          <w:b/>
          <w:sz w:val="24"/>
          <w:szCs w:val="24"/>
          <w:u w:val="single"/>
        </w:rPr>
        <w:t xml:space="preserve">Types and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Working of </w:t>
      </w:r>
      <w:r w:rsidR="007F7094">
        <w:rPr>
          <w:rFonts w:ascii="Times New Roman" w:hAnsi="Times New Roman" w:cs="Times New Roman"/>
          <w:b/>
          <w:sz w:val="24"/>
          <w:szCs w:val="24"/>
          <w:u w:val="single"/>
        </w:rPr>
        <w:t>Digital Counters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7F7094">
        <w:rPr>
          <w:rFonts w:ascii="Times New Roman" w:hAnsi="Times New Roman" w:cs="Times New Roman"/>
          <w:b/>
          <w:sz w:val="24"/>
          <w:szCs w:val="24"/>
          <w:u w:val="single"/>
        </w:rPr>
        <w:t>Binary Counter Using IC</w:t>
      </w:r>
    </w:p>
    <w:p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92458" w:rsidRPr="007F7094" w:rsidRDefault="00E92458" w:rsidP="00702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4-bit </w:t>
      </w:r>
      <w:r w:rsidR="007F7094">
        <w:rPr>
          <w:rFonts w:ascii="Times New Roman" w:hAnsi="Times New Roman" w:cs="Times New Roman"/>
          <w:b/>
          <w:sz w:val="24"/>
          <w:szCs w:val="24"/>
        </w:rPr>
        <w:t>A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synchronous </w:t>
      </w:r>
      <w:r w:rsidR="007F7094">
        <w:rPr>
          <w:rFonts w:ascii="Times New Roman" w:hAnsi="Times New Roman" w:cs="Times New Roman"/>
          <w:b/>
          <w:sz w:val="24"/>
          <w:szCs w:val="24"/>
        </w:rPr>
        <w:t>C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ounter using 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>JK Flip Flop</w:t>
      </w:r>
      <w:r w:rsidR="00316588" w:rsidRPr="007F7094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A1413" w:rsidRPr="007B446D" w:rsidRDefault="007F7094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4-Bit Asynchronous Counter Using </w:t>
      </w:r>
      <w:r w:rsidR="002B6E39">
        <w:rPr>
          <w:rFonts w:ascii="Times New Roman" w:hAnsi="Times New Roman" w:cs="Times New Roman"/>
          <w:color w:val="000000"/>
          <w:sz w:val="24"/>
          <w:szCs w:val="24"/>
          <w:u w:val="single"/>
        </w:rPr>
        <w:t>JK Flip Flop</w:t>
      </w:r>
    </w:p>
    <w:p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7B446D" w:rsidRPr="007B446D" w:rsidRDefault="007B446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E92458" w:rsidRPr="00316588" w:rsidRDefault="00E92458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F7094" w:rsidRDefault="00316588" w:rsidP="00671B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</w:t>
      </w:r>
      <w:r w:rsidR="007F7094" w:rsidRPr="007F7094">
        <w:rPr>
          <w:rFonts w:ascii="Times New Roman" w:hAnsi="Times New Roman" w:cs="Times New Roman"/>
          <w:b/>
          <w:color w:val="000000"/>
          <w:sz w:val="24"/>
          <w:szCs w:val="24"/>
        </w:rPr>
        <w:t>3-bit Synchronous Counter using JK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2B6E39" w:rsidRPr="007F7094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F7094" w:rsidRPr="007F7094" w:rsidRDefault="007F7094" w:rsidP="007F7094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B446D" w:rsidRPr="007B446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BA6D91" w:rsidRPr="00316588" w:rsidRDefault="00BA6D91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A92710" w:rsidRPr="007F7094" w:rsidRDefault="00BA6D91" w:rsidP="00A9271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  <w:bookmarkStart w:id="0" w:name="_GoBack"/>
      <w:bookmarkEnd w:id="0"/>
    </w:p>
    <w:sectPr w:rsidR="00A92710" w:rsidRPr="007F70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5EC" w:rsidRDefault="006735EC" w:rsidP="00CD739F">
      <w:pPr>
        <w:spacing w:after="0" w:line="240" w:lineRule="auto"/>
      </w:pPr>
      <w:r>
        <w:separator/>
      </w:r>
    </w:p>
  </w:endnote>
  <w:endnote w:type="continuationSeparator" w:id="0">
    <w:p w:rsidR="006735EC" w:rsidRDefault="006735EC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5EC" w:rsidRDefault="006735EC" w:rsidP="00CD739F">
      <w:pPr>
        <w:spacing w:after="0" w:line="240" w:lineRule="auto"/>
      </w:pPr>
      <w:r>
        <w:separator/>
      </w:r>
    </w:p>
  </w:footnote>
  <w:footnote w:type="continuationSeparator" w:id="0">
    <w:p w:rsidR="006735EC" w:rsidRDefault="006735EC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194BB3"/>
    <w:rsid w:val="001B2F92"/>
    <w:rsid w:val="002A52EA"/>
    <w:rsid w:val="002B6E39"/>
    <w:rsid w:val="00316588"/>
    <w:rsid w:val="00345F50"/>
    <w:rsid w:val="003A1866"/>
    <w:rsid w:val="003C1923"/>
    <w:rsid w:val="003D76C5"/>
    <w:rsid w:val="004077A4"/>
    <w:rsid w:val="00426EB2"/>
    <w:rsid w:val="0044659F"/>
    <w:rsid w:val="00491F73"/>
    <w:rsid w:val="004C6D11"/>
    <w:rsid w:val="005347BA"/>
    <w:rsid w:val="00595E05"/>
    <w:rsid w:val="005B5745"/>
    <w:rsid w:val="00601DD4"/>
    <w:rsid w:val="0063251A"/>
    <w:rsid w:val="00656A4E"/>
    <w:rsid w:val="006670E1"/>
    <w:rsid w:val="006735EC"/>
    <w:rsid w:val="00680228"/>
    <w:rsid w:val="006D0829"/>
    <w:rsid w:val="00755775"/>
    <w:rsid w:val="00796239"/>
    <w:rsid w:val="007A5016"/>
    <w:rsid w:val="007B446D"/>
    <w:rsid w:val="007F7094"/>
    <w:rsid w:val="00871F8F"/>
    <w:rsid w:val="008B1602"/>
    <w:rsid w:val="008C29E8"/>
    <w:rsid w:val="00951912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574B"/>
    <w:rsid w:val="00C24F40"/>
    <w:rsid w:val="00C33BB9"/>
    <w:rsid w:val="00CD739F"/>
    <w:rsid w:val="00DB041C"/>
    <w:rsid w:val="00DF49C2"/>
    <w:rsid w:val="00E52790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4613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3</cp:revision>
  <dcterms:created xsi:type="dcterms:W3CDTF">2021-06-28T05:01:00Z</dcterms:created>
  <dcterms:modified xsi:type="dcterms:W3CDTF">2021-06-28T05:11:00Z</dcterms:modified>
</cp:coreProperties>
</file>